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32714" w14:textId="3C374632" w:rsidR="000E297D" w:rsidRDefault="00187EFB" w:rsidP="00187EFB">
      <w:pPr>
        <w:pStyle w:val="Heading1"/>
      </w:pPr>
      <w:r>
        <w:t xml:space="preserve">Week 11 – </w:t>
      </w:r>
      <w:r w:rsidR="0062643B">
        <w:t>Social Engineering</w:t>
      </w:r>
    </w:p>
    <w:p w14:paraId="223884D2" w14:textId="34DA0628" w:rsidR="00187EFB" w:rsidRDefault="00187EFB" w:rsidP="00187EFB">
      <w:pPr>
        <w:pStyle w:val="Heading2"/>
      </w:pPr>
      <w:r>
        <w:t>Essential Terms</w:t>
      </w:r>
    </w:p>
    <w:p w14:paraId="7DAE3706" w14:textId="6CF9615D" w:rsidR="00187EFB" w:rsidRDefault="00187EFB" w:rsidP="00C86DA0">
      <w:pPr>
        <w:pStyle w:val="ListParagraph"/>
        <w:numPr>
          <w:ilvl w:val="0"/>
          <w:numId w:val="19"/>
        </w:numPr>
      </w:pPr>
      <w:r>
        <w:t xml:space="preserve">Identification = process by which system entity provides a claimed identity to the system, </w:t>
      </w:r>
      <w:r w:rsidRPr="00187EFB">
        <w:rPr>
          <w:i/>
          <w:iCs/>
        </w:rPr>
        <w:t>for example a user ID like Alice or Bob or 93123</w:t>
      </w:r>
      <w:r>
        <w:t>.</w:t>
      </w:r>
    </w:p>
    <w:p w14:paraId="55907443" w14:textId="332FC384" w:rsidR="00187EFB" w:rsidRDefault="00187EFB" w:rsidP="00187EFB">
      <w:pPr>
        <w:pStyle w:val="ListParagraph"/>
        <w:numPr>
          <w:ilvl w:val="0"/>
          <w:numId w:val="19"/>
        </w:numPr>
      </w:pPr>
      <w:r>
        <w:t xml:space="preserve">Authentication = process of verifying an identity claimed by or for a system entity, </w:t>
      </w:r>
      <w:r w:rsidRPr="00187EFB">
        <w:rPr>
          <w:i/>
          <w:iCs/>
        </w:rPr>
        <w:t>for example using a password</w:t>
      </w:r>
      <w:r>
        <w:t>.</w:t>
      </w:r>
    </w:p>
    <w:p w14:paraId="37180C39" w14:textId="50BDBCD1" w:rsidR="00187EFB" w:rsidRDefault="00187EFB" w:rsidP="00187EFB">
      <w:pPr>
        <w:pStyle w:val="ListParagraph"/>
        <w:numPr>
          <w:ilvl w:val="0"/>
          <w:numId w:val="19"/>
        </w:numPr>
      </w:pPr>
      <w:r>
        <w:t>Authorization = granting of a right or permission to a user or system entity to access a given resource.</w:t>
      </w:r>
    </w:p>
    <w:p w14:paraId="60B7760D" w14:textId="36190EF1" w:rsidR="00187EFB" w:rsidRDefault="00187EFB" w:rsidP="00187EFB">
      <w:pPr>
        <w:pStyle w:val="ListParagraph"/>
        <w:numPr>
          <w:ilvl w:val="0"/>
          <w:numId w:val="19"/>
        </w:numPr>
      </w:pPr>
      <w:r>
        <w:t>System entity = user, program, device ...</w:t>
      </w:r>
    </w:p>
    <w:p w14:paraId="3AB652EC" w14:textId="7D445CFD" w:rsidR="00187EFB" w:rsidRDefault="00187EFB" w:rsidP="00187EFB">
      <w:pPr>
        <w:pStyle w:val="Heading2"/>
      </w:pPr>
      <w:r>
        <w:t>Authentication Factors</w:t>
      </w:r>
    </w:p>
    <w:p w14:paraId="50E51EA0" w14:textId="465B2383" w:rsidR="00187EFB" w:rsidRDefault="00187EFB" w:rsidP="00187EFB">
      <w:r>
        <w:t>Three means of authenticating user identity (a.k.a.</w:t>
      </w:r>
      <w:r w:rsidRPr="00187EFB">
        <w:t xml:space="preserve"> user factors</w:t>
      </w:r>
      <w:r>
        <w:t>) are based on:</w:t>
      </w:r>
    </w:p>
    <w:p w14:paraId="776368FC" w14:textId="6D3C66E0" w:rsidR="00187EFB" w:rsidRDefault="00187EFB" w:rsidP="00187EFB">
      <w:pPr>
        <w:pStyle w:val="ListParagraph"/>
        <w:numPr>
          <w:ilvl w:val="0"/>
          <w:numId w:val="20"/>
        </w:numPr>
      </w:pPr>
      <w:r>
        <w:t>Something you know (e.g. password, user ID, answers to verification questions)</w:t>
      </w:r>
    </w:p>
    <w:p w14:paraId="7AEF35E9" w14:textId="30D2FE94" w:rsidR="00187EFB" w:rsidRDefault="00187EFB" w:rsidP="00187EFB">
      <w:pPr>
        <w:pStyle w:val="ListParagraph"/>
        <w:numPr>
          <w:ilvl w:val="0"/>
          <w:numId w:val="20"/>
        </w:numPr>
      </w:pPr>
      <w:r>
        <w:t>Something you have (e.g. security ID, smart card)</w:t>
      </w:r>
    </w:p>
    <w:p w14:paraId="7A5F0B97" w14:textId="4FDF78C0" w:rsidR="00187EFB" w:rsidRDefault="00187EFB" w:rsidP="00187EFB">
      <w:pPr>
        <w:pStyle w:val="ListParagraph"/>
        <w:numPr>
          <w:ilvl w:val="0"/>
          <w:numId w:val="20"/>
        </w:numPr>
      </w:pPr>
      <w:r>
        <w:t>Something you are (e.g. biometrics, face detection)</w:t>
      </w:r>
    </w:p>
    <w:p w14:paraId="0B846795" w14:textId="68D94B07" w:rsidR="00187EFB" w:rsidRDefault="00187EFB" w:rsidP="00187EFB">
      <w:pPr>
        <w:pStyle w:val="Heading2"/>
      </w:pPr>
      <w:r w:rsidRPr="00187EFB">
        <w:t>Something you know</w:t>
      </w:r>
    </w:p>
    <w:p w14:paraId="786E7E4B" w14:textId="334C3E6C" w:rsidR="00187EFB" w:rsidRPr="00187EFB" w:rsidRDefault="00187EFB" w:rsidP="00187EFB">
      <w:pPr>
        <w:pStyle w:val="ListParagraph"/>
        <w:numPr>
          <w:ilvl w:val="0"/>
          <w:numId w:val="21"/>
        </w:numPr>
        <w:rPr>
          <w:i/>
          <w:iCs/>
        </w:rPr>
      </w:pPr>
      <w:r>
        <w:t xml:space="preserve">Users gain access based on </w:t>
      </w:r>
      <w:r w:rsidRPr="00187EFB">
        <w:rPr>
          <w:i/>
          <w:iCs/>
        </w:rPr>
        <w:t>something they know</w:t>
      </w:r>
    </w:p>
    <w:p w14:paraId="41EFEE65" w14:textId="1BEF637A" w:rsidR="00187EFB" w:rsidRDefault="00187EFB" w:rsidP="00187EFB">
      <w:pPr>
        <w:pStyle w:val="ListParagraph"/>
        <w:numPr>
          <w:ilvl w:val="0"/>
          <w:numId w:val="21"/>
        </w:numPr>
      </w:pPr>
      <w:r>
        <w:t>Password based</w:t>
      </w:r>
    </w:p>
    <w:p w14:paraId="2C997FDF" w14:textId="68CA1A38" w:rsidR="00187EFB" w:rsidRDefault="00187EFB" w:rsidP="00187EFB">
      <w:pPr>
        <w:pStyle w:val="ListParagraph"/>
        <w:numPr>
          <w:ilvl w:val="1"/>
          <w:numId w:val="21"/>
        </w:numPr>
      </w:pPr>
      <w:r>
        <w:t>Must kept secret</w:t>
      </w:r>
    </w:p>
    <w:p w14:paraId="17CB4610" w14:textId="39117025" w:rsidR="00187EFB" w:rsidRDefault="00187EFB" w:rsidP="00187EFB">
      <w:pPr>
        <w:pStyle w:val="ListParagraph"/>
        <w:numPr>
          <w:ilvl w:val="1"/>
          <w:numId w:val="21"/>
        </w:numPr>
      </w:pPr>
      <w:r>
        <w:t>Easy to recall</w:t>
      </w:r>
    </w:p>
    <w:p w14:paraId="6C4B8231" w14:textId="39DAF998" w:rsidR="00187EFB" w:rsidRDefault="00187EFB" w:rsidP="00187EFB">
      <w:pPr>
        <w:pStyle w:val="ListParagraph"/>
        <w:numPr>
          <w:ilvl w:val="1"/>
          <w:numId w:val="21"/>
        </w:numPr>
      </w:pPr>
      <w:r>
        <w:t>Unique</w:t>
      </w:r>
    </w:p>
    <w:p w14:paraId="27CE7C5A" w14:textId="37CE70FC" w:rsidR="00187EFB" w:rsidRDefault="00187EFB" w:rsidP="00187EFB">
      <w:pPr>
        <w:pStyle w:val="ListParagraph"/>
        <w:numPr>
          <w:ilvl w:val="1"/>
          <w:numId w:val="21"/>
        </w:numPr>
      </w:pPr>
      <w:r>
        <w:t>Should be long and complex</w:t>
      </w:r>
    </w:p>
    <w:p w14:paraId="37854790" w14:textId="154E8E07" w:rsidR="00187EFB" w:rsidRDefault="00187EFB" w:rsidP="00187EFB">
      <w:pPr>
        <w:pStyle w:val="ListParagraph"/>
        <w:numPr>
          <w:ilvl w:val="0"/>
          <w:numId w:val="21"/>
        </w:numPr>
      </w:pPr>
      <w:r>
        <w:lastRenderedPageBreak/>
        <w:t>Password Weaknesses</w:t>
      </w:r>
    </w:p>
    <w:p w14:paraId="058026CE" w14:textId="5DCA7759" w:rsidR="00187EFB" w:rsidRDefault="00187EFB" w:rsidP="00187EFB">
      <w:pPr>
        <w:pStyle w:val="ListParagraph"/>
        <w:numPr>
          <w:ilvl w:val="1"/>
          <w:numId w:val="21"/>
        </w:numPr>
      </w:pPr>
      <w:r>
        <w:t>Not very secure due to poor choice of passwords</w:t>
      </w:r>
    </w:p>
    <w:p w14:paraId="2A84B385" w14:textId="1870EB2C" w:rsidR="00187EFB" w:rsidRDefault="00187EFB" w:rsidP="00187EFB">
      <w:pPr>
        <w:pStyle w:val="ListParagraph"/>
        <w:numPr>
          <w:ilvl w:val="1"/>
          <w:numId w:val="21"/>
        </w:numPr>
      </w:pPr>
      <w:r>
        <w:t>Human beings can memorize only a limited number of items</w:t>
      </w:r>
    </w:p>
    <w:p w14:paraId="73204C0B" w14:textId="30C0AA2C" w:rsidR="00187EFB" w:rsidRDefault="00187EFB" w:rsidP="00187EFB">
      <w:pPr>
        <w:pStyle w:val="ListParagraph"/>
        <w:numPr>
          <w:ilvl w:val="1"/>
          <w:numId w:val="21"/>
        </w:numPr>
      </w:pPr>
      <w:r>
        <w:t>Security policy enforcement doesn’t help</w:t>
      </w:r>
    </w:p>
    <w:p w14:paraId="6A4D19F9" w14:textId="02CA897D" w:rsidR="00187EFB" w:rsidRDefault="00187EFB" w:rsidP="00187EFB">
      <w:pPr>
        <w:jc w:val="center"/>
      </w:pPr>
      <w:r w:rsidRPr="00187EFB">
        <w:rPr>
          <w:noProof/>
        </w:rPr>
        <w:drawing>
          <wp:inline distT="0" distB="0" distL="0" distR="0" wp14:anchorId="75169DAA" wp14:editId="64DDEA22">
            <wp:extent cx="3125337" cy="269324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603" cy="269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Pr="00187EFB">
        <w:t>Examples: 10 most used passwords</w:t>
      </w:r>
    </w:p>
    <w:p w14:paraId="3BDC66EF" w14:textId="78D3F59F" w:rsidR="00187EFB" w:rsidRDefault="005C62E5" w:rsidP="005C62E5">
      <w:pPr>
        <w:pStyle w:val="Heading2"/>
      </w:pPr>
      <w:r>
        <w:t>Passwords: First Approach</w:t>
      </w:r>
    </w:p>
    <w:p w14:paraId="7E5F2D11" w14:textId="4E60A138" w:rsidR="005C62E5" w:rsidRDefault="005C62E5" w:rsidP="005C62E5">
      <w:pPr>
        <w:pStyle w:val="ListParagraph"/>
        <w:numPr>
          <w:ilvl w:val="0"/>
          <w:numId w:val="22"/>
        </w:numPr>
      </w:pPr>
      <w:r>
        <w:t>Verifier (server) simply compares user ID and password already stored in file to user ID and password sent by claimant.</w:t>
      </w:r>
    </w:p>
    <w:p w14:paraId="7682DF60" w14:textId="25530E7A" w:rsidR="005C62E5" w:rsidRDefault="005C62E5" w:rsidP="005C62E5">
      <w:pPr>
        <w:jc w:val="center"/>
      </w:pPr>
      <w:r w:rsidRPr="005C62E5">
        <w:rPr>
          <w:noProof/>
        </w:rPr>
        <w:drawing>
          <wp:inline distT="0" distB="0" distL="0" distR="0" wp14:anchorId="11B58EA9" wp14:editId="67DCA45E">
            <wp:extent cx="4392880" cy="1948227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125" cy="195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86975" w14:textId="6C15BBB4" w:rsidR="005C62E5" w:rsidRDefault="005C62E5" w:rsidP="00187EFB"/>
    <w:p w14:paraId="18CEEAD8" w14:textId="70805CB0" w:rsidR="005C62E5" w:rsidRDefault="005C62E5" w:rsidP="005C62E5">
      <w:pPr>
        <w:pStyle w:val="Heading2"/>
      </w:pPr>
      <w:r>
        <w:lastRenderedPageBreak/>
        <w:t>Passwords: Second Approach</w:t>
      </w:r>
    </w:p>
    <w:p w14:paraId="0770D117" w14:textId="1FCCE453" w:rsidR="005C62E5" w:rsidRDefault="005C62E5" w:rsidP="005C62E5">
      <w:pPr>
        <w:pStyle w:val="ListParagraph"/>
        <w:numPr>
          <w:ilvl w:val="0"/>
          <w:numId w:val="22"/>
        </w:numPr>
      </w:pPr>
      <w:r>
        <w:t>Verifier (server) stores user ID and hash code of password in file, does comparison by hashing sent password and comparing with already known hash</w:t>
      </w:r>
    </w:p>
    <w:p w14:paraId="12601155" w14:textId="38CCC798" w:rsidR="005C62E5" w:rsidRDefault="005C62E5" w:rsidP="005C62E5">
      <w:pPr>
        <w:jc w:val="center"/>
      </w:pPr>
      <w:r w:rsidRPr="005C62E5">
        <w:rPr>
          <w:noProof/>
        </w:rPr>
        <w:drawing>
          <wp:inline distT="0" distB="0" distL="0" distR="0" wp14:anchorId="755B9068" wp14:editId="588671E8">
            <wp:extent cx="3937379" cy="1716114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035" cy="1719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1E4CB" w14:textId="1798156D" w:rsidR="005C62E5" w:rsidRDefault="005C62E5" w:rsidP="005C62E5">
      <w:pPr>
        <w:pStyle w:val="Heading2"/>
      </w:pPr>
      <w:r>
        <w:t>Passwords: Third Approach</w:t>
      </w:r>
    </w:p>
    <w:p w14:paraId="407AAD85" w14:textId="5CA28D6D" w:rsidR="005C62E5" w:rsidRDefault="005C62E5" w:rsidP="005C62E5">
      <w:pPr>
        <w:pStyle w:val="ListParagraph"/>
        <w:numPr>
          <w:ilvl w:val="0"/>
          <w:numId w:val="22"/>
        </w:numPr>
      </w:pPr>
      <w:r>
        <w:t>Verifier stores salt (random data to differentiate between duplicate passwords), hash of salt and password (concatenated together), and user ID; compares it to everything sent by claimant</w:t>
      </w:r>
    </w:p>
    <w:p w14:paraId="6318826F" w14:textId="0807B4D4" w:rsidR="005C62E5" w:rsidRDefault="005C62E5" w:rsidP="005C62E5">
      <w:pPr>
        <w:pStyle w:val="ListParagraph"/>
        <w:numPr>
          <w:ilvl w:val="0"/>
          <w:numId w:val="22"/>
        </w:numPr>
      </w:pPr>
      <w:r>
        <w:t>Note: salt is randomly generated for each password</w:t>
      </w:r>
    </w:p>
    <w:p w14:paraId="2AB0DED1" w14:textId="0FF5D4B5" w:rsidR="005C62E5" w:rsidRDefault="005C62E5" w:rsidP="005C62E5">
      <w:pPr>
        <w:jc w:val="center"/>
      </w:pPr>
      <w:r w:rsidRPr="005C62E5">
        <w:rPr>
          <w:noProof/>
        </w:rPr>
        <w:drawing>
          <wp:inline distT="0" distB="0" distL="0" distR="0" wp14:anchorId="7C86DB72" wp14:editId="2C7D409D">
            <wp:extent cx="3855493" cy="185812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9" cy="186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4DECF" w14:textId="77777777" w:rsidR="005C62E5" w:rsidRDefault="005C62E5" w:rsidP="005C62E5"/>
    <w:p w14:paraId="53BC2C30" w14:textId="77777777" w:rsidR="005C62E5" w:rsidRDefault="005C62E5" w:rsidP="005C62E5"/>
    <w:p w14:paraId="6DCB3777" w14:textId="77777777" w:rsidR="005C62E5" w:rsidRDefault="005C62E5" w:rsidP="005C62E5"/>
    <w:p w14:paraId="4DBC0835" w14:textId="03CF4F69" w:rsidR="005C62E5" w:rsidRDefault="005C62E5" w:rsidP="005C62E5">
      <w:pPr>
        <w:pStyle w:val="Heading2"/>
      </w:pPr>
      <w:r>
        <w:lastRenderedPageBreak/>
        <w:t>Salting and Hash</w:t>
      </w:r>
      <w:r w:rsidR="0014122A">
        <w:t>: Loading Password</w:t>
      </w:r>
    </w:p>
    <w:p w14:paraId="1946C19B" w14:textId="6BF5728B" w:rsidR="005C62E5" w:rsidRDefault="005C62E5" w:rsidP="005C62E5">
      <w:pPr>
        <w:pStyle w:val="ListParagraph"/>
        <w:numPr>
          <w:ilvl w:val="0"/>
          <w:numId w:val="23"/>
        </w:numPr>
      </w:pPr>
      <w:r>
        <w:t>Salting: idea is to increase attacker workload by increasing the complexity of the hash and differentiate between duplicate passwords</w:t>
      </w:r>
    </w:p>
    <w:p w14:paraId="53D33844" w14:textId="4B8120CD" w:rsidR="005C62E5" w:rsidRDefault="005C62E5" w:rsidP="005C62E5">
      <w:pPr>
        <w:pStyle w:val="ListParagraph"/>
        <w:numPr>
          <w:ilvl w:val="0"/>
          <w:numId w:val="23"/>
        </w:numPr>
      </w:pPr>
      <w:r>
        <w:t>Salt = pseudorandom or random number</w:t>
      </w:r>
    </w:p>
    <w:p w14:paraId="69226D41" w14:textId="07F2E13B" w:rsidR="005C62E5" w:rsidRDefault="005C62E5" w:rsidP="005C62E5">
      <w:pPr>
        <w:pStyle w:val="ListParagraph"/>
        <w:numPr>
          <w:ilvl w:val="0"/>
          <w:numId w:val="23"/>
        </w:numPr>
      </w:pPr>
      <w:r>
        <w:t>User supplies password</w:t>
      </w:r>
    </w:p>
    <w:p w14:paraId="1A9EB161" w14:textId="70233A9C" w:rsidR="005C62E5" w:rsidRDefault="005C62E5" w:rsidP="005C62E5">
      <w:pPr>
        <w:pStyle w:val="ListParagraph"/>
        <w:numPr>
          <w:ilvl w:val="0"/>
          <w:numId w:val="23"/>
        </w:numPr>
      </w:pPr>
      <w:r>
        <w:t>Hash applied to concatenation of salt &amp; password</w:t>
      </w:r>
    </w:p>
    <w:p w14:paraId="1DC4FCF2" w14:textId="7CA122AE" w:rsidR="005C62E5" w:rsidRDefault="005C62E5" w:rsidP="005C62E5">
      <w:pPr>
        <w:pStyle w:val="ListParagraph"/>
        <w:numPr>
          <w:ilvl w:val="0"/>
          <w:numId w:val="23"/>
        </w:numPr>
      </w:pPr>
      <w:r>
        <w:t>Store user ID, salt and hash in the password file (or database)</w:t>
      </w:r>
    </w:p>
    <w:p w14:paraId="2928A350" w14:textId="0C6E7812" w:rsidR="005C62E5" w:rsidRDefault="005C62E5" w:rsidP="005C62E5">
      <w:pPr>
        <w:pStyle w:val="ListParagraph"/>
        <w:numPr>
          <w:ilvl w:val="0"/>
          <w:numId w:val="23"/>
        </w:numPr>
      </w:pPr>
      <w:r>
        <w:t>Password is not stored!</w:t>
      </w:r>
    </w:p>
    <w:p w14:paraId="64EDDF18" w14:textId="15875A1D" w:rsidR="005C62E5" w:rsidRDefault="005C62E5" w:rsidP="005C62E5">
      <w:pPr>
        <w:pStyle w:val="ListParagraph"/>
        <w:numPr>
          <w:ilvl w:val="0"/>
          <w:numId w:val="23"/>
        </w:numPr>
      </w:pPr>
      <w:r>
        <w:t>Password files often hidden (shadow passwords in Unix, only accessible to system admin)</w:t>
      </w:r>
    </w:p>
    <w:p w14:paraId="0498B8D8" w14:textId="6C9B2897" w:rsidR="0014122A" w:rsidRDefault="0014122A" w:rsidP="0014122A">
      <w:pPr>
        <w:jc w:val="center"/>
      </w:pPr>
      <w:r w:rsidRPr="0014122A">
        <w:rPr>
          <w:noProof/>
        </w:rPr>
        <w:drawing>
          <wp:inline distT="0" distB="0" distL="0" distR="0" wp14:anchorId="05BAA0A2" wp14:editId="05E0B993">
            <wp:extent cx="2886502" cy="1845959"/>
            <wp:effectExtent l="0" t="0" r="9525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360" cy="1854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B13FF" w14:textId="029044EE" w:rsidR="0014122A" w:rsidRPr="0014122A" w:rsidRDefault="0014122A" w:rsidP="0014122A">
      <w:pPr>
        <w:pStyle w:val="Heading2"/>
        <w:rPr>
          <w:lang w:val="en-NZ"/>
        </w:rPr>
      </w:pPr>
      <w:r w:rsidRPr="0014122A">
        <w:drawing>
          <wp:anchor distT="0" distB="0" distL="114300" distR="114300" simplePos="0" relativeHeight="251657216" behindDoc="1" locked="0" layoutInCell="1" allowOverlap="1" wp14:anchorId="3C3C4A8C" wp14:editId="14C1CD2A">
            <wp:simplePos x="0" y="0"/>
            <wp:positionH relativeFrom="column">
              <wp:posOffset>3394710</wp:posOffset>
            </wp:positionH>
            <wp:positionV relativeFrom="paragraph">
              <wp:posOffset>8255</wp:posOffset>
            </wp:positionV>
            <wp:extent cx="2985135" cy="1719580"/>
            <wp:effectExtent l="0" t="0" r="5715" b="0"/>
            <wp:wrapTight wrapText="bothSides">
              <wp:wrapPolygon edited="0">
                <wp:start x="0" y="0"/>
                <wp:lineTo x="0" y="21297"/>
                <wp:lineTo x="21504" y="21297"/>
                <wp:lineTo x="2150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135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>Salting and Hash: Verifying Password</w:t>
      </w:r>
    </w:p>
    <w:p w14:paraId="35DB08A3" w14:textId="19732923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User provides their ID and password.</w:t>
      </w:r>
    </w:p>
    <w:p w14:paraId="2EE71761" w14:textId="18679CC5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Lookup the salt and hash.</w:t>
      </w:r>
    </w:p>
    <w:p w14:paraId="7278A69F" w14:textId="17C88D29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Recompute the hash using the supplied password plus salt.</w:t>
      </w:r>
    </w:p>
    <w:p w14:paraId="199D1F6B" w14:textId="75B4FDAE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Does the recomputed hash equal to what was expected?</w:t>
      </w:r>
    </w:p>
    <w:p w14:paraId="177118A7" w14:textId="3E97EC5C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Note that this scheme never reveals the password to anyone, even to system admin</w:t>
      </w:r>
    </w:p>
    <w:p w14:paraId="5929F7E4" w14:textId="56DE643B" w:rsidR="0014122A" w:rsidRPr="0014122A" w:rsidRDefault="0014122A" w:rsidP="0014122A">
      <w:pPr>
        <w:pStyle w:val="Heading2"/>
        <w:rPr>
          <w:lang w:val="en-NZ"/>
        </w:rPr>
      </w:pPr>
      <w:r>
        <w:rPr>
          <w:lang w:val="en-NZ"/>
        </w:rPr>
        <w:lastRenderedPageBreak/>
        <w:t>Password Cracking</w:t>
      </w:r>
    </w:p>
    <w:p w14:paraId="3A17C609" w14:textId="77777777" w:rsidR="0014122A" w:rsidRPr="0014122A" w:rsidRDefault="0014122A" w:rsidP="0014122A">
      <w:pPr>
        <w:pStyle w:val="ListParagraph"/>
        <w:numPr>
          <w:ilvl w:val="0"/>
          <w:numId w:val="25"/>
        </w:numPr>
        <w:rPr>
          <w:lang w:val="en-NZ"/>
        </w:rPr>
      </w:pPr>
      <w:r w:rsidRPr="0014122A">
        <w:rPr>
          <w:lang w:val="en-NZ"/>
        </w:rPr>
        <w:t>Brute force Attack</w:t>
      </w:r>
    </w:p>
    <w:p w14:paraId="3D1529CD" w14:textId="1A0427D5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Attempt on every possible combination of letters, numbers, and characters</w:t>
      </w:r>
    </w:p>
    <w:p w14:paraId="6FF171D7" w14:textId="2C78D026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 xml:space="preserve">Create candidate digests (called </w:t>
      </w:r>
      <w:r w:rsidRPr="0014122A">
        <w:rPr>
          <w:b/>
          <w:bCs/>
          <w:lang w:val="en-NZ"/>
        </w:rPr>
        <w:t>rainbow table</w:t>
      </w:r>
      <w:r w:rsidRPr="0014122A">
        <w:rPr>
          <w:lang w:val="en-NZ"/>
        </w:rPr>
        <w:t>) for matching</w:t>
      </w:r>
    </w:p>
    <w:p w14:paraId="1CA9332D" w14:textId="31D61D5E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Computation intense</w:t>
      </w:r>
    </w:p>
    <w:p w14:paraId="221D18BF" w14:textId="7E3177A3" w:rsidR="0014122A" w:rsidRPr="0014122A" w:rsidRDefault="0014122A" w:rsidP="0014122A">
      <w:pPr>
        <w:pStyle w:val="ListParagraph"/>
        <w:numPr>
          <w:ilvl w:val="0"/>
          <w:numId w:val="25"/>
        </w:numPr>
        <w:rPr>
          <w:lang w:val="en-NZ"/>
        </w:rPr>
      </w:pPr>
      <w:r w:rsidRPr="0014122A">
        <w:rPr>
          <w:lang w:val="en-NZ"/>
        </w:rPr>
        <w:t>Dictionary Attack</w:t>
      </w:r>
    </w:p>
    <w:p w14:paraId="514B113B" w14:textId="4AC795E9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Begins with creating digests of common dictionary words or their mutations</w:t>
      </w:r>
    </w:p>
    <w:p w14:paraId="47E0E6F7" w14:textId="65CEE27C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 xml:space="preserve">e.g. p@ssw0rd, Luv4Eva </w:t>
      </w:r>
    </w:p>
    <w:p w14:paraId="1A09661A" w14:textId="4CD39CE4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Intelligent cracker tool will apply those mutations automatically</w:t>
      </w:r>
    </w:p>
    <w:p w14:paraId="759EBB26" w14:textId="064D68C9" w:rsid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 xml:space="preserve">Password dictionaries (containing passwords that are either very popular or were captured during previous attacks) also can be used.  </w:t>
      </w:r>
    </w:p>
    <w:p w14:paraId="1285B191" w14:textId="4E6D2476" w:rsidR="0014122A" w:rsidRDefault="0014122A" w:rsidP="0014122A">
      <w:pPr>
        <w:pStyle w:val="Heading2"/>
        <w:rPr>
          <w:lang w:val="en-NZ"/>
        </w:rPr>
      </w:pPr>
      <w:r>
        <w:rPr>
          <w:lang w:val="en-NZ"/>
        </w:rPr>
        <w:t>Two Factor Authentication (2FA)</w:t>
      </w:r>
    </w:p>
    <w:p w14:paraId="2AD8E65D" w14:textId="3D54F1A1" w:rsidR="0014122A" w:rsidRPr="0014122A" w:rsidRDefault="0014122A" w:rsidP="0014122A">
      <w:pPr>
        <w:pStyle w:val="ListParagraph"/>
        <w:numPr>
          <w:ilvl w:val="0"/>
          <w:numId w:val="26"/>
        </w:numPr>
        <w:rPr>
          <w:lang w:val="en-NZ"/>
        </w:rPr>
      </w:pPr>
      <w:r w:rsidRPr="0014122A">
        <w:rPr>
          <w:lang w:val="en-NZ"/>
        </w:rPr>
        <w:t>Two factor because “what you know” (password) + “what you have” (device)</w:t>
      </w:r>
    </w:p>
    <w:p w14:paraId="4DE485E4" w14:textId="7400C80A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Enter password, sent text message with special code and must enter this to complete verification</w:t>
      </w:r>
    </w:p>
    <w:p w14:paraId="52F15EBC" w14:textId="5D070AFC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Can also be a token (SecureID etc.) that automatically generates special code</w:t>
      </w:r>
    </w:p>
    <w:p w14:paraId="10CC2326" w14:textId="723D605A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Or an app on your phone (Google authenticator)</w:t>
      </w:r>
    </w:p>
    <w:p w14:paraId="026D1BE9" w14:textId="06E28482" w:rsidR="0014122A" w:rsidRPr="0014122A" w:rsidRDefault="0014122A" w:rsidP="0014122A">
      <w:pPr>
        <w:pStyle w:val="ListParagraph"/>
        <w:numPr>
          <w:ilvl w:val="0"/>
          <w:numId w:val="26"/>
        </w:numPr>
        <w:rPr>
          <w:lang w:val="en-NZ"/>
        </w:rPr>
      </w:pPr>
      <w:r w:rsidRPr="0014122A">
        <w:rPr>
          <w:lang w:val="en-NZ"/>
        </w:rPr>
        <w:t>Special code is a one-time password</w:t>
      </w:r>
    </w:p>
    <w:p w14:paraId="2ED4687A" w14:textId="029A68A6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Never used twice.</w:t>
      </w:r>
    </w:p>
    <w:p w14:paraId="25B8D7F5" w14:textId="78AD697D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Randomly generated.</w:t>
      </w:r>
    </w:p>
    <w:p w14:paraId="62B9ACED" w14:textId="0CB6D49A" w:rsidR="0014122A" w:rsidRDefault="0014122A" w:rsidP="0014122A">
      <w:pPr>
        <w:pStyle w:val="ListParagraph"/>
        <w:numPr>
          <w:ilvl w:val="0"/>
          <w:numId w:val="26"/>
        </w:numPr>
        <w:rPr>
          <w:lang w:val="en-NZ"/>
        </w:rPr>
      </w:pPr>
      <w:r w:rsidRPr="0014122A">
        <w:rPr>
          <w:lang w:val="en-NZ"/>
        </w:rPr>
        <w:t>Generalised to multifactor authentication (MFA).</w:t>
      </w:r>
    </w:p>
    <w:p w14:paraId="5D06C0EE" w14:textId="65535DC3" w:rsidR="0014122A" w:rsidRDefault="0014122A" w:rsidP="0014122A">
      <w:pPr>
        <w:rPr>
          <w:lang w:val="en-NZ"/>
        </w:rPr>
      </w:pPr>
    </w:p>
    <w:p w14:paraId="4A40E199" w14:textId="361B89AB" w:rsidR="0014122A" w:rsidRDefault="0014122A" w:rsidP="0014122A">
      <w:pPr>
        <w:rPr>
          <w:lang w:val="en-NZ"/>
        </w:rPr>
      </w:pPr>
    </w:p>
    <w:p w14:paraId="597D2BDA" w14:textId="0FF7B497" w:rsidR="0014122A" w:rsidRDefault="0014122A" w:rsidP="0014122A">
      <w:pPr>
        <w:pStyle w:val="Heading2"/>
        <w:rPr>
          <w:lang w:val="en-NZ"/>
        </w:rPr>
      </w:pPr>
      <w:r w:rsidRPr="0014122A">
        <w:rPr>
          <w:lang w:val="en-NZ"/>
        </w:rPr>
        <w:lastRenderedPageBreak/>
        <w:t>Something you have</w:t>
      </w:r>
    </w:p>
    <w:p w14:paraId="78C27A39" w14:textId="77777777" w:rsidR="0014122A" w:rsidRPr="0014122A" w:rsidRDefault="0014122A" w:rsidP="0014122A">
      <w:pPr>
        <w:pStyle w:val="ListParagraph"/>
        <w:numPr>
          <w:ilvl w:val="0"/>
          <w:numId w:val="27"/>
        </w:numPr>
        <w:rPr>
          <w:lang w:val="en-NZ"/>
        </w:rPr>
      </w:pPr>
      <w:r w:rsidRPr="0014122A">
        <w:rPr>
          <w:lang w:val="en-NZ"/>
        </w:rPr>
        <w:t>Users gain access based on presenting something they have</w:t>
      </w:r>
    </w:p>
    <w:p w14:paraId="57D7CC46" w14:textId="6B31A7E9" w:rsidR="0014122A" w:rsidRPr="0014122A" w:rsidRDefault="0014122A" w:rsidP="0014122A">
      <w:pPr>
        <w:pStyle w:val="ListParagraph"/>
        <w:numPr>
          <w:ilvl w:val="0"/>
          <w:numId w:val="27"/>
        </w:numPr>
        <w:rPr>
          <w:lang w:val="en-NZ"/>
        </w:rPr>
      </w:pPr>
      <w:r w:rsidRPr="0014122A">
        <w:rPr>
          <w:lang w:val="en-NZ"/>
        </w:rPr>
        <w:t>Something human owns that can authenticate the holder</w:t>
      </w:r>
    </w:p>
    <w:p w14:paraId="2CD7C2E6" w14:textId="468C5781" w:rsidR="0014122A" w:rsidRDefault="0014122A" w:rsidP="0014122A">
      <w:pPr>
        <w:pStyle w:val="ListParagraph"/>
        <w:numPr>
          <w:ilvl w:val="1"/>
          <w:numId w:val="27"/>
        </w:numPr>
        <w:rPr>
          <w:lang w:val="en-NZ"/>
        </w:rPr>
      </w:pPr>
      <w:r w:rsidRPr="0014122A">
        <w:rPr>
          <w:lang w:val="en-NZ"/>
        </w:rPr>
        <w:t>For example, Security Card, Security (hardware) tokens</w:t>
      </w:r>
    </w:p>
    <w:p w14:paraId="1105BA0C" w14:textId="421AE4D3" w:rsidR="0014122A" w:rsidRDefault="0014122A" w:rsidP="0014122A">
      <w:r>
        <w:rPr>
          <w:noProof/>
        </w:rPr>
        <w:drawing>
          <wp:inline distT="0" distB="0" distL="0" distR="0" wp14:anchorId="07E3C879" wp14:editId="624094EA">
            <wp:extent cx="2340591" cy="1564975"/>
            <wp:effectExtent l="0" t="0" r="3175" b="0"/>
            <wp:docPr id="24" name="Picture 24" descr="5,136 Security Token Stock Photos, Pictures &amp;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,136 Security Token Stock Photos, Pictures &amp;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193" cy="1576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4122A">
        <w:t xml:space="preserve"> </w:t>
      </w:r>
      <w:r>
        <w:rPr>
          <w:noProof/>
        </w:rPr>
        <w:drawing>
          <wp:inline distT="0" distB="0" distL="0" distR="0" wp14:anchorId="7F911F7C" wp14:editId="4A3A855C">
            <wp:extent cx="2573215" cy="1573407"/>
            <wp:effectExtent l="0" t="0" r="0" b="8255"/>
            <wp:docPr id="25" name="Picture 25" descr="The future of ID management in healthcare | 2020-06-23 | Security Magaz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he future of ID management in healthcare | 2020-06-23 | Security Magazin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995" cy="1584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0B514" w14:textId="3ED1D61F" w:rsidR="0014122A" w:rsidRDefault="0014122A" w:rsidP="0014122A">
      <w:pPr>
        <w:pStyle w:val="Heading2"/>
        <w:rPr>
          <w:lang w:val="en-NZ"/>
        </w:rPr>
      </w:pPr>
      <w:r>
        <w:rPr>
          <w:lang w:val="en-NZ"/>
        </w:rPr>
        <w:t>Something you are (biometrics)</w:t>
      </w:r>
    </w:p>
    <w:p w14:paraId="20EC6486" w14:textId="29DF3929" w:rsidR="0014122A" w:rsidRP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 xml:space="preserve">Users gain access based on </w:t>
      </w:r>
      <w:r w:rsidRPr="00ED7724">
        <w:rPr>
          <w:i/>
          <w:iCs/>
          <w:lang w:val="en-NZ"/>
        </w:rPr>
        <w:t>something they are</w:t>
      </w:r>
      <w:r w:rsidRPr="0014122A">
        <w:rPr>
          <w:lang w:val="en-NZ"/>
        </w:rPr>
        <w:t xml:space="preserve"> (either physiological or behavioural features)</w:t>
      </w:r>
    </w:p>
    <w:p w14:paraId="27D93449" w14:textId="69BEA772" w:rsidR="0014122A" w:rsidRP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>Based on pattern recognition</w:t>
      </w:r>
    </w:p>
    <w:p w14:paraId="677E6112" w14:textId="69DA8970" w:rsidR="0014122A" w:rsidRP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>Is technically complex and expensive when compared to passwords and tokens</w:t>
      </w:r>
    </w:p>
    <w:p w14:paraId="1CC95AA8" w14:textId="7843E573" w:rsid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>Becoming more common due to fingerprint readers etc. being built into mobile phones.</w:t>
      </w:r>
    </w:p>
    <w:p w14:paraId="5FC65D65" w14:textId="5CC3E620" w:rsid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t>Biometrics</w:t>
      </w:r>
    </w:p>
    <w:p w14:paraId="6260405A" w14:textId="6868237E" w:rsidR="00ED7724" w:rsidRDefault="00ED7724" w:rsidP="00ED7724">
      <w:pPr>
        <w:jc w:val="center"/>
        <w:rPr>
          <w:lang w:val="en-NZ"/>
        </w:rPr>
      </w:pPr>
      <w:r w:rsidRPr="00ED7724">
        <w:rPr>
          <w:noProof/>
          <w:lang w:val="en-NZ"/>
        </w:rPr>
        <w:drawing>
          <wp:inline distT="0" distB="0" distL="0" distR="0" wp14:anchorId="0050A326" wp14:editId="19FBB554">
            <wp:extent cx="2868240" cy="1831975"/>
            <wp:effectExtent l="0" t="0" r="889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820" cy="1832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0157A" w14:textId="337EFA70" w:rsid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lastRenderedPageBreak/>
        <w:t>Biometrics: how it works</w:t>
      </w:r>
    </w:p>
    <w:p w14:paraId="568CA384" w14:textId="6678A4DB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Pattern recognition.</w:t>
      </w:r>
    </w:p>
    <w:p w14:paraId="340211AB" w14:textId="489EC766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Face: relative location and shape of key facial features.</w:t>
      </w:r>
    </w:p>
    <w:p w14:paraId="4E6CA22A" w14:textId="00320CC8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Fingerprint: furrows and ridges.</w:t>
      </w:r>
    </w:p>
    <w:p w14:paraId="6E56C904" w14:textId="4008957C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Hand geometry: shape, lengths and widths of fingers.</w:t>
      </w:r>
    </w:p>
    <w:p w14:paraId="1FBFBFEC" w14:textId="233098DF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Retinal pattern: veins illuminated by low-intensity beam of light.</w:t>
      </w:r>
    </w:p>
    <w:p w14:paraId="6D748E81" w14:textId="4422C0C8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Signature: writing habit, pressure, shape of signature, will vary over time (dynamic).</w:t>
      </w:r>
    </w:p>
    <w:p w14:paraId="58EBE736" w14:textId="0D5A0478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Voice: based on anatomy and physical characteristics, will vary over time as well (dynamic).</w:t>
      </w:r>
    </w:p>
    <w:p w14:paraId="7E2679A7" w14:textId="47F1B695" w:rsid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NOT 100% ACCURATE UNLIKE A PASSWORD</w:t>
      </w:r>
    </w:p>
    <w:p w14:paraId="6F7598A9" w14:textId="77777777" w:rsidR="00ED7724" w:rsidRDefault="00ED7724" w:rsidP="00ED7724">
      <w:pPr>
        <w:jc w:val="center"/>
        <w:rPr>
          <w:lang w:val="en-NZ"/>
        </w:rPr>
      </w:pPr>
      <w:r w:rsidRPr="00ED7724">
        <w:rPr>
          <w:noProof/>
          <w:lang w:val="en-NZ"/>
        </w:rPr>
        <w:drawing>
          <wp:inline distT="0" distB="0" distL="0" distR="0" wp14:anchorId="77D46CAB" wp14:editId="2DB9CAED">
            <wp:extent cx="2647665" cy="290257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028" cy="290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7724">
        <w:rPr>
          <w:lang w:val="en-NZ"/>
        </w:rPr>
        <w:t xml:space="preserve"> </w:t>
      </w:r>
    </w:p>
    <w:p w14:paraId="1EF64321" w14:textId="0D6E7D24" w:rsidR="00ED7724" w:rsidRDefault="00ED7724" w:rsidP="00ED7724">
      <w:pPr>
        <w:jc w:val="center"/>
        <w:rPr>
          <w:lang w:val="en-NZ"/>
        </w:rPr>
      </w:pPr>
      <w:r w:rsidRPr="00ED7724">
        <w:rPr>
          <w:noProof/>
          <w:lang w:val="en-NZ"/>
        </w:rPr>
        <w:drawing>
          <wp:inline distT="0" distB="0" distL="0" distR="0" wp14:anchorId="3A823C88" wp14:editId="1040522D">
            <wp:extent cx="2934269" cy="171843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504" cy="1724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DBC5A" w14:textId="2B5C72D5" w:rsid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lastRenderedPageBreak/>
        <w:t>Central Authentication</w:t>
      </w:r>
    </w:p>
    <w:p w14:paraId="7FE5076F" w14:textId="2D1742E3" w:rsidR="00ED7724" w:rsidRPr="00ED7724" w:rsidRDefault="00ED7724" w:rsidP="00ED7724">
      <w:pPr>
        <w:pStyle w:val="ListParagraph"/>
        <w:numPr>
          <w:ilvl w:val="0"/>
          <w:numId w:val="30"/>
        </w:numPr>
        <w:rPr>
          <w:lang w:val="en-NZ"/>
        </w:rPr>
      </w:pPr>
      <w:r w:rsidRPr="00ED7724">
        <w:rPr>
          <w:lang w:val="en-NZ"/>
        </w:rPr>
        <w:t>Also called Single Sign-On (SSO)</w:t>
      </w:r>
    </w:p>
    <w:p w14:paraId="105B2F54" w14:textId="1A59102C" w:rsidR="00ED7724" w:rsidRP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>Allows users to access multiple services with a single login</w:t>
      </w:r>
    </w:p>
    <w:p w14:paraId="153362B0" w14:textId="3506A8B2" w:rsidR="00ED7724" w:rsidRP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 xml:space="preserve">Provides a </w:t>
      </w:r>
      <w:r w:rsidRPr="00ED7724">
        <w:rPr>
          <w:b/>
          <w:bCs/>
          <w:lang w:val="en-NZ"/>
        </w:rPr>
        <w:t>single access to multiple systems</w:t>
      </w:r>
      <w:r w:rsidRPr="00ED7724">
        <w:rPr>
          <w:lang w:val="en-NZ"/>
        </w:rPr>
        <w:t xml:space="preserve"> within a single organisation</w:t>
      </w:r>
    </w:p>
    <w:p w14:paraId="6F5DC41D" w14:textId="0D86D0B8" w:rsidR="00ED7724" w:rsidRPr="00ED7724" w:rsidRDefault="00ED7724" w:rsidP="00ED7724">
      <w:pPr>
        <w:pStyle w:val="ListParagraph"/>
        <w:numPr>
          <w:ilvl w:val="0"/>
          <w:numId w:val="30"/>
        </w:numPr>
        <w:rPr>
          <w:lang w:val="en-NZ"/>
        </w:rPr>
      </w:pPr>
      <w:r w:rsidRPr="00ED7724">
        <w:rPr>
          <w:lang w:val="en-NZ"/>
        </w:rPr>
        <w:t>Phase 1: Requires user to login to an authentication server</w:t>
      </w:r>
    </w:p>
    <w:p w14:paraId="7B3985FE" w14:textId="7A3C4556" w:rsidR="00ED7724" w:rsidRP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>Checks id and password against a database, then a certificate</w:t>
      </w:r>
    </w:p>
    <w:p w14:paraId="00303C0F" w14:textId="5B0BE2C1" w:rsidR="00ED7724" w:rsidRPr="00ED7724" w:rsidRDefault="00ED7724" w:rsidP="00ED7724">
      <w:pPr>
        <w:pStyle w:val="ListParagraph"/>
        <w:numPr>
          <w:ilvl w:val="0"/>
          <w:numId w:val="30"/>
        </w:numPr>
        <w:rPr>
          <w:lang w:val="en-NZ"/>
        </w:rPr>
      </w:pPr>
      <w:r w:rsidRPr="00ED7724">
        <w:rPr>
          <w:lang w:val="en-NZ"/>
        </w:rPr>
        <w:t>Phase 2: Certificate used for all transactions requiring authentications</w:t>
      </w:r>
    </w:p>
    <w:p w14:paraId="62C3775D" w14:textId="4BFA1051" w:rsid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>No need to re-enter passwords, Eliminates passwords changing hands</w:t>
      </w:r>
    </w:p>
    <w:p w14:paraId="5350DCD9" w14:textId="4ECFF957" w:rsidR="00ED7724" w:rsidRP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t>Kerberos (3</w:t>
      </w:r>
      <w:r w:rsidRPr="00ED7724">
        <w:rPr>
          <w:vertAlign w:val="superscript"/>
          <w:lang w:val="en-NZ"/>
        </w:rPr>
        <w:t>rd</w:t>
      </w:r>
      <w:r>
        <w:rPr>
          <w:lang w:val="en-NZ"/>
        </w:rPr>
        <w:t xml:space="preserve"> Party Auth)</w:t>
      </w:r>
    </w:p>
    <w:p w14:paraId="0D1CD788" w14:textId="6526EBF2" w:rsidR="00ED7724" w:rsidRPr="00ED7724" w:rsidRDefault="00ED7724" w:rsidP="00ED7724">
      <w:pPr>
        <w:pStyle w:val="ListParagraph"/>
        <w:numPr>
          <w:ilvl w:val="0"/>
          <w:numId w:val="31"/>
        </w:numPr>
        <w:rPr>
          <w:lang w:val="en-NZ"/>
        </w:rPr>
      </w:pPr>
      <w:r w:rsidRPr="00ED7724">
        <w:rPr>
          <w:lang w:val="en-NZ"/>
        </w:rPr>
        <w:t>Is an authentication server that acts as a third-party authenticator</w:t>
      </w:r>
    </w:p>
    <w:p w14:paraId="60FA86B5" w14:textId="3FBBA9BC" w:rsidR="00ED7724" w:rsidRPr="00ED7724" w:rsidRDefault="00ED7724" w:rsidP="00ED7724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lang w:val="en-NZ"/>
        </w:rPr>
        <w:t>Helps the user to prove its identity to the various services</w:t>
      </w:r>
    </w:p>
    <w:p w14:paraId="060EC199" w14:textId="2AA4E0D1" w:rsidR="00ED7724" w:rsidRPr="00ED7724" w:rsidRDefault="00ED7724" w:rsidP="00ED7724">
      <w:pPr>
        <w:pStyle w:val="ListParagraph"/>
        <w:numPr>
          <w:ilvl w:val="0"/>
          <w:numId w:val="31"/>
        </w:numPr>
        <w:rPr>
          <w:lang w:val="en-NZ"/>
        </w:rPr>
      </w:pPr>
      <w:r w:rsidRPr="00ED7724">
        <w:rPr>
          <w:lang w:val="en-NZ"/>
        </w:rPr>
        <w:t>The three heads</w:t>
      </w:r>
      <w:r>
        <w:rPr>
          <w:lang w:val="en-NZ"/>
        </w:rPr>
        <w:t>:</w:t>
      </w:r>
    </w:p>
    <w:p w14:paraId="221DF7EE" w14:textId="71C74B86" w:rsidR="00ED7724" w:rsidRPr="00ED7724" w:rsidRDefault="00ED7724" w:rsidP="00A829F5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b/>
          <w:bCs/>
          <w:lang w:val="en-NZ"/>
        </w:rPr>
        <w:t>Auth</w:t>
      </w:r>
      <w:r>
        <w:rPr>
          <w:lang w:val="en-NZ"/>
        </w:rPr>
        <w:t xml:space="preserve">: </w:t>
      </w:r>
      <w:r w:rsidRPr="00ED7724">
        <w:rPr>
          <w:lang w:val="en-NZ"/>
        </w:rPr>
        <w:t>Confirms that a user who is requesting services (user certificate)</w:t>
      </w:r>
    </w:p>
    <w:p w14:paraId="411E1910" w14:textId="11DB77B2" w:rsidR="00ED7724" w:rsidRPr="00ED7724" w:rsidRDefault="00ED7724" w:rsidP="00ED7724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b/>
          <w:bCs/>
          <w:lang w:val="en-NZ"/>
        </w:rPr>
        <w:t>Authorization</w:t>
      </w:r>
      <w:r>
        <w:rPr>
          <w:lang w:val="en-NZ"/>
        </w:rPr>
        <w:t xml:space="preserve">: </w:t>
      </w:r>
      <w:r w:rsidRPr="00ED7724">
        <w:rPr>
          <w:lang w:val="en-NZ"/>
        </w:rPr>
        <w:t>Grant</w:t>
      </w:r>
      <w:r>
        <w:rPr>
          <w:lang w:val="en-NZ"/>
        </w:rPr>
        <w:t>s</w:t>
      </w:r>
      <w:r w:rsidRPr="00ED7724">
        <w:rPr>
          <w:lang w:val="en-NZ"/>
        </w:rPr>
        <w:t xml:space="preserve"> specific types of service to a user based on their auth</w:t>
      </w:r>
      <w:r>
        <w:rPr>
          <w:lang w:val="en-NZ"/>
        </w:rPr>
        <w:t xml:space="preserve"> </w:t>
      </w:r>
      <w:r w:rsidRPr="00ED7724">
        <w:rPr>
          <w:lang w:val="en-NZ"/>
        </w:rPr>
        <w:t>ticket</w:t>
      </w:r>
    </w:p>
    <w:p w14:paraId="2C95B015" w14:textId="1350A285" w:rsidR="00ED7724" w:rsidRPr="00ED7724" w:rsidRDefault="00ED7724" w:rsidP="00ED7724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b/>
          <w:bCs/>
          <w:lang w:val="en-NZ"/>
        </w:rPr>
        <w:t>Accounting</w:t>
      </w:r>
      <w:r w:rsidRPr="00ED7724">
        <w:rPr>
          <w:lang w:val="en-NZ"/>
        </w:rPr>
        <w:t>: Logs ticketing of the consumption of network resources by users</w:t>
      </w:r>
    </w:p>
    <w:p w14:paraId="5EFB3AAB" w14:textId="0BCA4651" w:rsidR="00ED7724" w:rsidRDefault="00ED7724" w:rsidP="00ED7724">
      <w:pPr>
        <w:jc w:val="center"/>
        <w:rPr>
          <w:lang w:val="en-NZ"/>
        </w:rPr>
      </w:pPr>
      <w:r>
        <w:rPr>
          <w:noProof/>
        </w:rPr>
        <w:drawing>
          <wp:inline distT="0" distB="0" distL="0" distR="0" wp14:anchorId="717E2254" wp14:editId="40024189">
            <wp:extent cx="2033516" cy="2127727"/>
            <wp:effectExtent l="0" t="0" r="5080" b="6350"/>
            <wp:docPr id="29" name="Picture 29" descr="JPEG of Kerber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JPEG of Kerbero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046" cy="213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7724">
        <w:rPr>
          <w:lang w:val="en-NZ"/>
        </w:rPr>
        <w:t xml:space="preserve"> </w:t>
      </w:r>
      <w:r w:rsidRPr="00ED7724">
        <w:rPr>
          <w:noProof/>
          <w:lang w:val="en-NZ"/>
        </w:rPr>
        <w:drawing>
          <wp:inline distT="0" distB="0" distL="0" distR="0" wp14:anchorId="73006997" wp14:editId="357C10B1">
            <wp:extent cx="2831910" cy="2389522"/>
            <wp:effectExtent l="0" t="0" r="698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271" cy="240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E4B95" w14:textId="255B378A" w:rsidR="008379F2" w:rsidRDefault="008379F2" w:rsidP="008379F2">
      <w:pPr>
        <w:pStyle w:val="Heading2"/>
        <w:rPr>
          <w:lang w:val="en-NZ"/>
        </w:rPr>
      </w:pPr>
      <w:r>
        <w:rPr>
          <w:lang w:val="en-NZ"/>
        </w:rPr>
        <w:lastRenderedPageBreak/>
        <w:t>OAuth Shift</w:t>
      </w:r>
    </w:p>
    <w:p w14:paraId="1AFC7B9A" w14:textId="1725042F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Moving enterprise authentication server to the Web</w:t>
      </w:r>
    </w:p>
    <w:p w14:paraId="25863E51" w14:textId="0D910366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Called as HTTP-based Single Sign-On</w:t>
      </w:r>
    </w:p>
    <w:p w14:paraId="7C6CDECE" w14:textId="4BA55029" w:rsidR="008379F2" w:rsidRPr="008379F2" w:rsidRDefault="008379F2" w:rsidP="008379F2">
      <w:pPr>
        <w:pStyle w:val="ListParagraph"/>
        <w:numPr>
          <w:ilvl w:val="1"/>
          <w:numId w:val="32"/>
        </w:numPr>
        <w:rPr>
          <w:lang w:val="en-NZ"/>
        </w:rPr>
      </w:pPr>
      <w:r w:rsidRPr="008379F2">
        <w:rPr>
          <w:lang w:val="en-NZ"/>
        </w:rPr>
        <w:t>Similar in spirits with Kerberos, OpenID, SAML</w:t>
      </w:r>
    </w:p>
    <w:p w14:paraId="2D98C37D" w14:textId="5346FA33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Strictly speaking, it’s a Federated Identity</w:t>
      </w:r>
    </w:p>
    <w:p w14:paraId="35B2BAA6" w14:textId="5DEC0153" w:rsidR="008379F2" w:rsidRPr="008379F2" w:rsidRDefault="008379F2" w:rsidP="008379F2">
      <w:pPr>
        <w:pStyle w:val="ListParagraph"/>
        <w:numPr>
          <w:ilvl w:val="1"/>
          <w:numId w:val="32"/>
        </w:numPr>
        <w:rPr>
          <w:lang w:val="en-NZ"/>
        </w:rPr>
      </w:pPr>
      <w:r w:rsidRPr="008379F2">
        <w:rPr>
          <w:lang w:val="en-NZ"/>
        </w:rPr>
        <w:t>Provides a single access to multiple systems across multiple organisations</w:t>
      </w:r>
    </w:p>
    <w:p w14:paraId="583D18F5" w14:textId="7B94AE14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Open Standard allows Internet users to log in to 3rd party websites</w:t>
      </w:r>
    </w:p>
    <w:p w14:paraId="113E2C0C" w14:textId="049EA2BB" w:rsidR="00ED7724" w:rsidRPr="008379F2" w:rsidRDefault="008379F2" w:rsidP="008379F2">
      <w:pPr>
        <w:pStyle w:val="ListParagraph"/>
        <w:numPr>
          <w:ilvl w:val="1"/>
          <w:numId w:val="32"/>
        </w:numPr>
        <w:rPr>
          <w:lang w:val="en-NZ"/>
        </w:rPr>
      </w:pPr>
      <w:r w:rsidRPr="008379F2">
        <w:rPr>
          <w:lang w:val="en-NZ"/>
        </w:rPr>
        <w:t xml:space="preserve">Sign </w:t>
      </w:r>
      <w:r>
        <w:rPr>
          <w:lang w:val="en-NZ"/>
        </w:rPr>
        <w:t xml:space="preserve">into </w:t>
      </w:r>
      <w:r w:rsidRPr="008379F2">
        <w:rPr>
          <w:lang w:val="en-NZ"/>
        </w:rPr>
        <w:t>their accounts through Google, Facebook etc.,</w:t>
      </w:r>
    </w:p>
    <w:p w14:paraId="5EE03D50" w14:textId="7ABBC7E5" w:rsidR="0014122A" w:rsidRDefault="008379F2" w:rsidP="008379F2">
      <w:pPr>
        <w:jc w:val="center"/>
        <w:rPr>
          <w:noProof/>
        </w:rPr>
      </w:pPr>
      <w:r w:rsidRPr="008379F2">
        <w:rPr>
          <w:noProof/>
        </w:rPr>
        <w:drawing>
          <wp:inline distT="0" distB="0" distL="0" distR="0" wp14:anchorId="562BED92" wp14:editId="3B07BBA4">
            <wp:extent cx="3306615" cy="1907550"/>
            <wp:effectExtent l="0" t="0" r="825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21" cy="1913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0A2C4" w14:textId="06ED4132" w:rsidR="008379F2" w:rsidRDefault="008379F2" w:rsidP="008379F2">
      <w:pPr>
        <w:pStyle w:val="Heading2"/>
      </w:pPr>
      <w:r>
        <w:t>OAuth Benefits</w:t>
      </w:r>
    </w:p>
    <w:p w14:paraId="17A58536" w14:textId="14A03FE6" w:rsidR="008379F2" w:rsidRDefault="008379F2" w:rsidP="008379F2">
      <w:pPr>
        <w:pStyle w:val="ListParagraph"/>
        <w:numPr>
          <w:ilvl w:val="0"/>
          <w:numId w:val="33"/>
        </w:numPr>
      </w:pPr>
      <w:r>
        <w:t>Authentication and Authorization provided by third party Service Provider</w:t>
      </w:r>
    </w:p>
    <w:p w14:paraId="07149453" w14:textId="648D38F4" w:rsidR="008379F2" w:rsidRDefault="008379F2" w:rsidP="008379F2">
      <w:pPr>
        <w:pStyle w:val="ListParagraph"/>
        <w:numPr>
          <w:ilvl w:val="0"/>
          <w:numId w:val="33"/>
        </w:numPr>
      </w:pPr>
      <w:r>
        <w:t>Application developers can focus on building an app, not an authentication framework</w:t>
      </w:r>
    </w:p>
    <w:p w14:paraId="3B8AF1F8" w14:textId="7AFD77C0" w:rsidR="008379F2" w:rsidRDefault="008379F2" w:rsidP="008379F2">
      <w:pPr>
        <w:pStyle w:val="ListParagraph"/>
        <w:numPr>
          <w:ilvl w:val="0"/>
          <w:numId w:val="33"/>
        </w:numPr>
      </w:pPr>
      <w:r>
        <w:t>Username and password are not processed by application</w:t>
      </w:r>
    </w:p>
    <w:p w14:paraId="5C718B50" w14:textId="2EFD6CFD" w:rsidR="008379F2" w:rsidRDefault="008379F2" w:rsidP="008379F2">
      <w:pPr>
        <w:pStyle w:val="ListParagraph"/>
        <w:numPr>
          <w:ilvl w:val="0"/>
          <w:numId w:val="33"/>
        </w:numPr>
      </w:pPr>
      <w:r>
        <w:t>User identification is collected by service provider</w:t>
      </w:r>
    </w:p>
    <w:p w14:paraId="0AFA5C33" w14:textId="208AFFBF" w:rsidR="008379F2" w:rsidRDefault="008379F2" w:rsidP="008379F2">
      <w:pPr>
        <w:pStyle w:val="ListParagraph"/>
        <w:numPr>
          <w:ilvl w:val="0"/>
          <w:numId w:val="33"/>
        </w:numPr>
      </w:pPr>
      <w:r>
        <w:t>Improves Usability and security</w:t>
      </w:r>
    </w:p>
    <w:p w14:paraId="41AFC5BA" w14:textId="6F393B9B" w:rsidR="008379F2" w:rsidRDefault="008379F2" w:rsidP="008379F2">
      <w:pPr>
        <w:pStyle w:val="ListParagraph"/>
        <w:numPr>
          <w:ilvl w:val="0"/>
          <w:numId w:val="33"/>
        </w:numPr>
      </w:pPr>
      <w:r>
        <w:t>Centralized management of user accounts</w:t>
      </w:r>
    </w:p>
    <w:p w14:paraId="0F414910" w14:textId="13D95B4A" w:rsidR="008379F2" w:rsidRDefault="008379F2" w:rsidP="008379F2">
      <w:pPr>
        <w:pStyle w:val="ListParagraph"/>
        <w:numPr>
          <w:ilvl w:val="0"/>
          <w:numId w:val="33"/>
        </w:numPr>
      </w:pPr>
      <w:r>
        <w:t>Users don't need to create separate account for each application/service</w:t>
      </w:r>
    </w:p>
    <w:p w14:paraId="2F25075D" w14:textId="2ADFE6E7" w:rsidR="008379F2" w:rsidRDefault="008379F2" w:rsidP="008379F2">
      <w:pPr>
        <w:pStyle w:val="ListParagraph"/>
        <w:numPr>
          <w:ilvl w:val="0"/>
          <w:numId w:val="33"/>
        </w:numPr>
      </w:pPr>
      <w:r>
        <w:t>Fewer identities &amp; passwords to remember</w:t>
      </w:r>
    </w:p>
    <w:p w14:paraId="6AA9F545" w14:textId="1469EA9E" w:rsidR="008379F2" w:rsidRDefault="008379F2" w:rsidP="008379F2">
      <w:pPr>
        <w:pStyle w:val="Heading2"/>
      </w:pPr>
      <w:r w:rsidRPr="008379F2">
        <w:lastRenderedPageBreak/>
        <w:t>OAuth Service Providers and Clients</w:t>
      </w:r>
    </w:p>
    <w:p w14:paraId="11CCA0C9" w14:textId="77777777" w:rsidR="008379F2" w:rsidRDefault="008379F2" w:rsidP="008379F2">
      <w:pPr>
        <w:pStyle w:val="ListParagraph"/>
        <w:numPr>
          <w:ilvl w:val="0"/>
          <w:numId w:val="34"/>
        </w:numPr>
      </w:pPr>
      <w:r>
        <w:t>OAuth Service Providers:</w:t>
      </w:r>
    </w:p>
    <w:p w14:paraId="4283CE36" w14:textId="76BC5051" w:rsidR="008379F2" w:rsidRDefault="008379F2" w:rsidP="008379F2">
      <w:pPr>
        <w:pStyle w:val="ListParagraph"/>
        <w:numPr>
          <w:ilvl w:val="1"/>
          <w:numId w:val="34"/>
        </w:numPr>
      </w:pPr>
      <w:r>
        <w:t>Google: For web access to Google APIs</w:t>
      </w:r>
    </w:p>
    <w:p w14:paraId="417E49E5" w14:textId="225A8F23" w:rsidR="008379F2" w:rsidRDefault="008379F2" w:rsidP="008379F2">
      <w:pPr>
        <w:pStyle w:val="ListParagraph"/>
        <w:numPr>
          <w:ilvl w:val="2"/>
          <w:numId w:val="34"/>
        </w:numPr>
      </w:pPr>
      <w:r>
        <w:t>Google+, Drive, AdSense, Analytics, and many more...</w:t>
      </w:r>
    </w:p>
    <w:p w14:paraId="1A5717D0" w14:textId="6F52FE52" w:rsidR="008379F2" w:rsidRDefault="008379F2" w:rsidP="008379F2">
      <w:pPr>
        <w:pStyle w:val="ListParagraph"/>
        <w:numPr>
          <w:ilvl w:val="1"/>
          <w:numId w:val="34"/>
        </w:numPr>
      </w:pPr>
      <w:r w:rsidRPr="008379F2">
        <w:t>Twitter; Twitch</w:t>
      </w:r>
      <w:r>
        <w:t>: Web and Streaming (real time) APIs</w:t>
      </w:r>
    </w:p>
    <w:p w14:paraId="3E5A6CD7" w14:textId="32807A8A" w:rsidR="008379F2" w:rsidRDefault="008379F2" w:rsidP="008379F2">
      <w:pPr>
        <w:pStyle w:val="ListParagraph"/>
        <w:numPr>
          <w:ilvl w:val="1"/>
          <w:numId w:val="34"/>
        </w:numPr>
      </w:pPr>
      <w:r>
        <w:t>Facebook: Using Graph API (i.e. a low-level HTTP-based API) to get data in and out of Facebook’s platform</w:t>
      </w:r>
      <w:r w:rsidR="00936666">
        <w:br/>
      </w:r>
    </w:p>
    <w:p w14:paraId="593C4924" w14:textId="327104BE" w:rsidR="00936666" w:rsidRDefault="00936666" w:rsidP="00936666">
      <w:pPr>
        <w:pStyle w:val="ListParagraph"/>
        <w:numPr>
          <w:ilvl w:val="0"/>
          <w:numId w:val="34"/>
        </w:numPr>
      </w:pPr>
      <w:r>
        <w:t>OAuth Clients:</w:t>
      </w:r>
    </w:p>
    <w:p w14:paraId="6E908316" w14:textId="41D01AFA" w:rsidR="00936666" w:rsidRDefault="00936666" w:rsidP="00936666">
      <w:pPr>
        <w:pStyle w:val="ListParagraph"/>
        <w:numPr>
          <w:ilvl w:val="1"/>
          <w:numId w:val="34"/>
        </w:numPr>
      </w:pPr>
      <w:r>
        <w:t>Websites: CNN, Washington Post, Kickstarter, etc</w:t>
      </w:r>
    </w:p>
    <w:p w14:paraId="67A7CC66" w14:textId="3D1F4A9F" w:rsidR="00936666" w:rsidRDefault="00936666" w:rsidP="00936666">
      <w:pPr>
        <w:pStyle w:val="ListParagraph"/>
        <w:numPr>
          <w:ilvl w:val="1"/>
          <w:numId w:val="34"/>
        </w:numPr>
      </w:pPr>
      <w:r>
        <w:t>Mobile apps and games:</w:t>
      </w:r>
    </w:p>
    <w:p w14:paraId="747E7C91" w14:textId="2E330229" w:rsidR="00936666" w:rsidRDefault="00936666" w:rsidP="00936666">
      <w:pPr>
        <w:pStyle w:val="ListParagraph"/>
        <w:numPr>
          <w:ilvl w:val="2"/>
          <w:numId w:val="34"/>
        </w:numPr>
      </w:pPr>
      <w:r>
        <w:t>According to Facebook, 81 of top 100 grossing iOS and 62 of top 100 grossing Android apps use Login with Facebook</w:t>
      </w:r>
    </w:p>
    <w:p w14:paraId="75E6B1B0" w14:textId="76AFE819" w:rsidR="00936666" w:rsidRDefault="00936666" w:rsidP="00936666">
      <w:pPr>
        <w:pStyle w:val="ListParagraph"/>
        <w:numPr>
          <w:ilvl w:val="1"/>
          <w:numId w:val="34"/>
        </w:numPr>
      </w:pPr>
      <w:r>
        <w:t>Anything with a “Log in with Facebook/Twitch/Google/3</w:t>
      </w:r>
      <w:r w:rsidRPr="00936666">
        <w:rPr>
          <w:vertAlign w:val="superscript"/>
        </w:rPr>
        <w:t>rd</w:t>
      </w:r>
      <w:r>
        <w:t xml:space="preserve"> party client” option</w:t>
      </w:r>
    </w:p>
    <w:p w14:paraId="56225B1B" w14:textId="37F5E3FC" w:rsidR="00936666" w:rsidRPr="00187EFB" w:rsidRDefault="00936666" w:rsidP="00936666">
      <w:pPr>
        <w:jc w:val="center"/>
      </w:pPr>
      <w:r>
        <w:rPr>
          <w:noProof/>
        </w:rPr>
        <w:drawing>
          <wp:inline distT="0" distB="0" distL="0" distR="0" wp14:anchorId="2B1960CA" wp14:editId="1629BB39">
            <wp:extent cx="3255264" cy="2842676"/>
            <wp:effectExtent l="0" t="0" r="2540" b="0"/>
            <wp:docPr id="1" name="Picture 1" descr="OpenID vs. pseudo-authentication using OAu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penID vs. pseudo-authentication using OAuth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645" cy="285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6666" w:rsidRPr="00187EFB" w:rsidSect="006A406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99561" w14:textId="77777777" w:rsidR="0033255E" w:rsidRDefault="0033255E" w:rsidP="00B00507">
      <w:pPr>
        <w:spacing w:after="0" w:line="240" w:lineRule="auto"/>
      </w:pPr>
      <w:r>
        <w:separator/>
      </w:r>
    </w:p>
  </w:endnote>
  <w:endnote w:type="continuationSeparator" w:id="0">
    <w:p w14:paraId="4E74E714" w14:textId="77777777" w:rsidR="0033255E" w:rsidRDefault="0033255E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2EFBC" w14:textId="77777777" w:rsidR="0033255E" w:rsidRDefault="0033255E" w:rsidP="00B00507">
      <w:pPr>
        <w:spacing w:after="0" w:line="240" w:lineRule="auto"/>
      </w:pPr>
      <w:r>
        <w:separator/>
      </w:r>
    </w:p>
  </w:footnote>
  <w:footnote w:type="continuationSeparator" w:id="0">
    <w:p w14:paraId="6D41373B" w14:textId="77777777" w:rsidR="0033255E" w:rsidRDefault="0033255E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163"/>
    <w:multiLevelType w:val="hybridMultilevel"/>
    <w:tmpl w:val="E23E1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3786"/>
    <w:multiLevelType w:val="hybridMultilevel"/>
    <w:tmpl w:val="7BAE65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5234E"/>
    <w:multiLevelType w:val="hybridMultilevel"/>
    <w:tmpl w:val="5DDAF7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B71D7"/>
    <w:multiLevelType w:val="hybridMultilevel"/>
    <w:tmpl w:val="4F1EA1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049DB"/>
    <w:multiLevelType w:val="hybridMultilevel"/>
    <w:tmpl w:val="235E2C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44AAF"/>
    <w:multiLevelType w:val="hybridMultilevel"/>
    <w:tmpl w:val="E146DD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90FC4"/>
    <w:multiLevelType w:val="hybridMultilevel"/>
    <w:tmpl w:val="F30EEB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954CD"/>
    <w:multiLevelType w:val="hybridMultilevel"/>
    <w:tmpl w:val="FB6296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72658"/>
    <w:multiLevelType w:val="hybridMultilevel"/>
    <w:tmpl w:val="76B8D1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04DEF"/>
    <w:multiLevelType w:val="hybridMultilevel"/>
    <w:tmpl w:val="A490A3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5B0E15"/>
    <w:multiLevelType w:val="hybridMultilevel"/>
    <w:tmpl w:val="C944E68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2A2D88"/>
    <w:multiLevelType w:val="hybridMultilevel"/>
    <w:tmpl w:val="FCF01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82E1A"/>
    <w:multiLevelType w:val="hybridMultilevel"/>
    <w:tmpl w:val="C248D0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D6B75"/>
    <w:multiLevelType w:val="hybridMultilevel"/>
    <w:tmpl w:val="5E100D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F6EF2"/>
    <w:multiLevelType w:val="hybridMultilevel"/>
    <w:tmpl w:val="33689E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CA0D94"/>
    <w:multiLevelType w:val="hybridMultilevel"/>
    <w:tmpl w:val="2794E1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9061E"/>
    <w:multiLevelType w:val="hybridMultilevel"/>
    <w:tmpl w:val="D8ACCB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C07F2"/>
    <w:multiLevelType w:val="hybridMultilevel"/>
    <w:tmpl w:val="0B9261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57AE2"/>
    <w:multiLevelType w:val="hybridMultilevel"/>
    <w:tmpl w:val="89AE3826"/>
    <w:lvl w:ilvl="0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256FF7"/>
    <w:multiLevelType w:val="hybridMultilevel"/>
    <w:tmpl w:val="7150A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F1518"/>
    <w:multiLevelType w:val="hybridMultilevel"/>
    <w:tmpl w:val="C48CA4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C6626"/>
    <w:multiLevelType w:val="hybridMultilevel"/>
    <w:tmpl w:val="352AF8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3B5B0A"/>
    <w:multiLevelType w:val="hybridMultilevel"/>
    <w:tmpl w:val="94C6E0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40822"/>
    <w:multiLevelType w:val="hybridMultilevel"/>
    <w:tmpl w:val="6AEE98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307954"/>
    <w:multiLevelType w:val="hybridMultilevel"/>
    <w:tmpl w:val="B6CC2E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240645"/>
    <w:multiLevelType w:val="hybridMultilevel"/>
    <w:tmpl w:val="7054B9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AB646B"/>
    <w:multiLevelType w:val="hybridMultilevel"/>
    <w:tmpl w:val="5002CA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A5859"/>
    <w:multiLevelType w:val="hybridMultilevel"/>
    <w:tmpl w:val="D4F69C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D940CA"/>
    <w:multiLevelType w:val="hybridMultilevel"/>
    <w:tmpl w:val="6FFEF4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21A81"/>
    <w:multiLevelType w:val="hybridMultilevel"/>
    <w:tmpl w:val="1964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0B53C6"/>
    <w:multiLevelType w:val="hybridMultilevel"/>
    <w:tmpl w:val="B9988D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EE05A3"/>
    <w:multiLevelType w:val="hybridMultilevel"/>
    <w:tmpl w:val="C38ED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1D00A1"/>
    <w:multiLevelType w:val="hybridMultilevel"/>
    <w:tmpl w:val="9F506B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344CE"/>
    <w:multiLevelType w:val="hybridMultilevel"/>
    <w:tmpl w:val="99E44C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10"/>
  </w:num>
  <w:num w:numId="5">
    <w:abstractNumId w:val="18"/>
  </w:num>
  <w:num w:numId="6">
    <w:abstractNumId w:val="28"/>
  </w:num>
  <w:num w:numId="7">
    <w:abstractNumId w:val="30"/>
  </w:num>
  <w:num w:numId="8">
    <w:abstractNumId w:val="22"/>
  </w:num>
  <w:num w:numId="9">
    <w:abstractNumId w:val="17"/>
  </w:num>
  <w:num w:numId="10">
    <w:abstractNumId w:val="26"/>
  </w:num>
  <w:num w:numId="11">
    <w:abstractNumId w:val="32"/>
  </w:num>
  <w:num w:numId="12">
    <w:abstractNumId w:val="0"/>
  </w:num>
  <w:num w:numId="13">
    <w:abstractNumId w:val="8"/>
  </w:num>
  <w:num w:numId="14">
    <w:abstractNumId w:val="27"/>
  </w:num>
  <w:num w:numId="15">
    <w:abstractNumId w:val="6"/>
  </w:num>
  <w:num w:numId="16">
    <w:abstractNumId w:val="4"/>
  </w:num>
  <w:num w:numId="17">
    <w:abstractNumId w:val="16"/>
  </w:num>
  <w:num w:numId="18">
    <w:abstractNumId w:val="25"/>
  </w:num>
  <w:num w:numId="19">
    <w:abstractNumId w:val="11"/>
  </w:num>
  <w:num w:numId="20">
    <w:abstractNumId w:val="13"/>
  </w:num>
  <w:num w:numId="21">
    <w:abstractNumId w:val="5"/>
  </w:num>
  <w:num w:numId="22">
    <w:abstractNumId w:val="9"/>
  </w:num>
  <w:num w:numId="23">
    <w:abstractNumId w:val="21"/>
  </w:num>
  <w:num w:numId="24">
    <w:abstractNumId w:val="12"/>
  </w:num>
  <w:num w:numId="25">
    <w:abstractNumId w:val="1"/>
  </w:num>
  <w:num w:numId="26">
    <w:abstractNumId w:val="33"/>
  </w:num>
  <w:num w:numId="27">
    <w:abstractNumId w:val="7"/>
  </w:num>
  <w:num w:numId="28">
    <w:abstractNumId w:val="19"/>
  </w:num>
  <w:num w:numId="29">
    <w:abstractNumId w:val="2"/>
  </w:num>
  <w:num w:numId="30">
    <w:abstractNumId w:val="29"/>
  </w:num>
  <w:num w:numId="31">
    <w:abstractNumId w:val="31"/>
  </w:num>
  <w:num w:numId="32">
    <w:abstractNumId w:val="14"/>
  </w:num>
  <w:num w:numId="33">
    <w:abstractNumId w:val="20"/>
  </w:num>
  <w:num w:numId="34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tqwFAJgOz3EtAAAA"/>
  </w:docVars>
  <w:rsids>
    <w:rsidRoot w:val="001A36B0"/>
    <w:rsid w:val="00000B98"/>
    <w:rsid w:val="00017686"/>
    <w:rsid w:val="00027D65"/>
    <w:rsid w:val="00032BDC"/>
    <w:rsid w:val="00046EED"/>
    <w:rsid w:val="00053452"/>
    <w:rsid w:val="00082D8C"/>
    <w:rsid w:val="000B0388"/>
    <w:rsid w:val="000C21D6"/>
    <w:rsid w:val="000C6C33"/>
    <w:rsid w:val="000E00FC"/>
    <w:rsid w:val="000E297D"/>
    <w:rsid w:val="00114510"/>
    <w:rsid w:val="0013075D"/>
    <w:rsid w:val="0014122A"/>
    <w:rsid w:val="00144C76"/>
    <w:rsid w:val="00144F18"/>
    <w:rsid w:val="001501BF"/>
    <w:rsid w:val="00154361"/>
    <w:rsid w:val="00160E35"/>
    <w:rsid w:val="00164091"/>
    <w:rsid w:val="00164AC0"/>
    <w:rsid w:val="00173B24"/>
    <w:rsid w:val="00182703"/>
    <w:rsid w:val="00187EFB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465F2"/>
    <w:rsid w:val="00261769"/>
    <w:rsid w:val="002706B2"/>
    <w:rsid w:val="002747EF"/>
    <w:rsid w:val="00274AEF"/>
    <w:rsid w:val="0028495F"/>
    <w:rsid w:val="002A02FC"/>
    <w:rsid w:val="002B254C"/>
    <w:rsid w:val="002E3F66"/>
    <w:rsid w:val="002E5A19"/>
    <w:rsid w:val="002E6361"/>
    <w:rsid w:val="00300C49"/>
    <w:rsid w:val="00307927"/>
    <w:rsid w:val="0031401D"/>
    <w:rsid w:val="00320FA4"/>
    <w:rsid w:val="00324E47"/>
    <w:rsid w:val="003318D7"/>
    <w:rsid w:val="0033255E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03A04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C62E5"/>
    <w:rsid w:val="005D40C6"/>
    <w:rsid w:val="005F4750"/>
    <w:rsid w:val="0061352E"/>
    <w:rsid w:val="0061551C"/>
    <w:rsid w:val="0062643B"/>
    <w:rsid w:val="0062662D"/>
    <w:rsid w:val="006311EB"/>
    <w:rsid w:val="006370B5"/>
    <w:rsid w:val="00637CCD"/>
    <w:rsid w:val="00645448"/>
    <w:rsid w:val="00650D8E"/>
    <w:rsid w:val="006549CC"/>
    <w:rsid w:val="00661CD6"/>
    <w:rsid w:val="00671DD7"/>
    <w:rsid w:val="0067542E"/>
    <w:rsid w:val="006929E2"/>
    <w:rsid w:val="00697415"/>
    <w:rsid w:val="006A406D"/>
    <w:rsid w:val="006C4356"/>
    <w:rsid w:val="006C4583"/>
    <w:rsid w:val="006D5EBF"/>
    <w:rsid w:val="00721166"/>
    <w:rsid w:val="00732AD3"/>
    <w:rsid w:val="007340FE"/>
    <w:rsid w:val="007358E6"/>
    <w:rsid w:val="00742748"/>
    <w:rsid w:val="0076201C"/>
    <w:rsid w:val="0077058D"/>
    <w:rsid w:val="0077458E"/>
    <w:rsid w:val="00796B05"/>
    <w:rsid w:val="007A6142"/>
    <w:rsid w:val="007A6F28"/>
    <w:rsid w:val="007C38DC"/>
    <w:rsid w:val="007D0D0B"/>
    <w:rsid w:val="007D76B6"/>
    <w:rsid w:val="007F3033"/>
    <w:rsid w:val="007F6B4F"/>
    <w:rsid w:val="008044C5"/>
    <w:rsid w:val="00830A4D"/>
    <w:rsid w:val="00833B8D"/>
    <w:rsid w:val="008348D3"/>
    <w:rsid w:val="008379F2"/>
    <w:rsid w:val="00842740"/>
    <w:rsid w:val="00884F04"/>
    <w:rsid w:val="00892BE3"/>
    <w:rsid w:val="008A3B3A"/>
    <w:rsid w:val="008A4857"/>
    <w:rsid w:val="008A700D"/>
    <w:rsid w:val="008B035B"/>
    <w:rsid w:val="008B73B7"/>
    <w:rsid w:val="008B7BBC"/>
    <w:rsid w:val="008C115A"/>
    <w:rsid w:val="008C3005"/>
    <w:rsid w:val="008C74CC"/>
    <w:rsid w:val="008D5722"/>
    <w:rsid w:val="008D7F2D"/>
    <w:rsid w:val="008E0E89"/>
    <w:rsid w:val="008F16CB"/>
    <w:rsid w:val="009007D4"/>
    <w:rsid w:val="00927D79"/>
    <w:rsid w:val="00936666"/>
    <w:rsid w:val="009405F5"/>
    <w:rsid w:val="00941EC3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1136C"/>
    <w:rsid w:val="00A27949"/>
    <w:rsid w:val="00A37BAF"/>
    <w:rsid w:val="00A41AEA"/>
    <w:rsid w:val="00A5042D"/>
    <w:rsid w:val="00A579D8"/>
    <w:rsid w:val="00A626FB"/>
    <w:rsid w:val="00A659C2"/>
    <w:rsid w:val="00A77DE8"/>
    <w:rsid w:val="00AA3036"/>
    <w:rsid w:val="00AA3FD9"/>
    <w:rsid w:val="00AA4706"/>
    <w:rsid w:val="00AB3532"/>
    <w:rsid w:val="00AB3EA5"/>
    <w:rsid w:val="00AD4EFF"/>
    <w:rsid w:val="00AF2B2E"/>
    <w:rsid w:val="00B00507"/>
    <w:rsid w:val="00B01A9D"/>
    <w:rsid w:val="00B1596E"/>
    <w:rsid w:val="00B15A0E"/>
    <w:rsid w:val="00B302C5"/>
    <w:rsid w:val="00B3144D"/>
    <w:rsid w:val="00B436AA"/>
    <w:rsid w:val="00B50BC5"/>
    <w:rsid w:val="00B5338D"/>
    <w:rsid w:val="00B54192"/>
    <w:rsid w:val="00B56CE1"/>
    <w:rsid w:val="00B60C8F"/>
    <w:rsid w:val="00B61588"/>
    <w:rsid w:val="00B66BD7"/>
    <w:rsid w:val="00B77619"/>
    <w:rsid w:val="00BB79E5"/>
    <w:rsid w:val="00C02114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C705D"/>
    <w:rsid w:val="00CD38A9"/>
    <w:rsid w:val="00CE2A80"/>
    <w:rsid w:val="00CE4B2B"/>
    <w:rsid w:val="00CE6A39"/>
    <w:rsid w:val="00D0230F"/>
    <w:rsid w:val="00D1373B"/>
    <w:rsid w:val="00D14812"/>
    <w:rsid w:val="00D21611"/>
    <w:rsid w:val="00D31965"/>
    <w:rsid w:val="00D44DCD"/>
    <w:rsid w:val="00D45CBC"/>
    <w:rsid w:val="00D52255"/>
    <w:rsid w:val="00D54FD0"/>
    <w:rsid w:val="00D73017"/>
    <w:rsid w:val="00D734C5"/>
    <w:rsid w:val="00DA297C"/>
    <w:rsid w:val="00DA643B"/>
    <w:rsid w:val="00DB4D6C"/>
    <w:rsid w:val="00DB7DB6"/>
    <w:rsid w:val="00DD5CD7"/>
    <w:rsid w:val="00DF430C"/>
    <w:rsid w:val="00E275ED"/>
    <w:rsid w:val="00E30E73"/>
    <w:rsid w:val="00E42CAB"/>
    <w:rsid w:val="00E52630"/>
    <w:rsid w:val="00E84176"/>
    <w:rsid w:val="00E94233"/>
    <w:rsid w:val="00E95E03"/>
    <w:rsid w:val="00ED203F"/>
    <w:rsid w:val="00ED6703"/>
    <w:rsid w:val="00ED7724"/>
    <w:rsid w:val="00EF4FFD"/>
    <w:rsid w:val="00F015A1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B7720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06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jpe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9</TotalTime>
  <Pages>10</Pages>
  <Words>999</Words>
  <Characters>569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46</cp:revision>
  <dcterms:created xsi:type="dcterms:W3CDTF">2021-08-13T06:48:00Z</dcterms:created>
  <dcterms:modified xsi:type="dcterms:W3CDTF">2021-10-22T02:29:00Z</dcterms:modified>
</cp:coreProperties>
</file>